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ARRYL REHBO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RRY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HBO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58 Marl Oak Drive, Highland Park, IL, USA HIGHLAND PA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ARRYLJREHBOC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3033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E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3/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UCK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0/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